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50"/>
        <w:gridCol w:w="720"/>
        <w:gridCol w:w="1708"/>
        <w:gridCol w:w="2342"/>
        <w:gridCol w:w="1996"/>
      </w:tblGrid>
      <w:tr w:rsidR="00E3214B" w14:paraId="0C84291E" w14:textId="77777777" w:rsidTr="00E3214B"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E916549" w14:textId="77777777" w:rsidR="00E3214B" w:rsidRPr="00E3214B" w:rsidRDefault="00E3214B" w:rsidP="00E3214B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 w:cs="Tahoma"/>
                <w:b/>
                <w:noProof/>
                <w:lang w:eastAsia="en-GB"/>
              </w:rPr>
              <w:drawing>
                <wp:inline distT="0" distB="0" distL="0" distR="0" wp14:anchorId="4DDD9C3F" wp14:editId="49C00736">
                  <wp:extent cx="1463675" cy="912800"/>
                  <wp:effectExtent l="0" t="0" r="3175" b="190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r="44976"/>
                          <a:stretch/>
                        </pic:blipFill>
                        <pic:spPr bwMode="auto">
                          <a:xfrm>
                            <a:off x="0" y="0"/>
                            <a:ext cx="1489962" cy="9291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E7773C" w14:textId="77777777" w:rsidR="00E3214B" w:rsidRDefault="00E3214B" w:rsidP="00E3214B">
            <w:pPr>
              <w:jc w:val="center"/>
              <w:rPr>
                <w:rFonts w:ascii="Gill Sans MT" w:hAnsi="Gill Sans MT"/>
                <w:sz w:val="36"/>
              </w:rPr>
            </w:pPr>
          </w:p>
          <w:p w14:paraId="4CD63135" w14:textId="77777777" w:rsidR="00E3214B" w:rsidRPr="00E3214B" w:rsidRDefault="00E3214B" w:rsidP="00E3214B">
            <w:pPr>
              <w:jc w:val="center"/>
              <w:rPr>
                <w:rFonts w:ascii="Arial Narrow" w:hAnsi="Arial Narrow"/>
                <w:sz w:val="36"/>
              </w:rPr>
            </w:pPr>
            <w:r w:rsidRPr="00E3214B">
              <w:rPr>
                <w:rFonts w:ascii="Arial Narrow" w:hAnsi="Arial Narrow"/>
                <w:sz w:val="36"/>
              </w:rPr>
              <w:t xml:space="preserve">Masters Research Dissertation Programme </w:t>
            </w:r>
          </w:p>
          <w:p w14:paraId="502A9432" w14:textId="77777777" w:rsidR="00E3214B" w:rsidRPr="003F4A9B" w:rsidRDefault="00E3214B" w:rsidP="00E3214B">
            <w:pPr>
              <w:jc w:val="center"/>
              <w:rPr>
                <w:rFonts w:ascii="Gill Sans MT" w:hAnsi="Gill Sans MT"/>
                <w:sz w:val="44"/>
              </w:rPr>
            </w:pPr>
            <w:r w:rsidRPr="00E3214B">
              <w:rPr>
                <w:rFonts w:ascii="Arial Narrow" w:hAnsi="Arial Narrow"/>
                <w:sz w:val="36"/>
              </w:rPr>
              <w:t>Application Form</w:t>
            </w:r>
            <w:r w:rsidRPr="00E3214B">
              <w:rPr>
                <w:rFonts w:ascii="Gill Sans MT" w:hAnsi="Gill Sans MT"/>
                <w:sz w:val="36"/>
              </w:rPr>
              <w:t xml:space="preserve"> </w:t>
            </w:r>
          </w:p>
        </w:tc>
      </w:tr>
      <w:tr w:rsidR="00C810A1" w14:paraId="7E1CA986" w14:textId="77777777" w:rsidTr="00E3214B">
        <w:trPr>
          <w:trHeight w:val="171"/>
        </w:trPr>
        <w:tc>
          <w:tcPr>
            <w:tcW w:w="9016" w:type="dxa"/>
            <w:gridSpan w:val="5"/>
            <w:tcBorders>
              <w:top w:val="nil"/>
              <w:left w:val="nil"/>
              <w:right w:val="nil"/>
            </w:tcBorders>
          </w:tcPr>
          <w:p w14:paraId="452A2D67" w14:textId="77777777" w:rsidR="00C810A1" w:rsidRPr="00E3214B" w:rsidRDefault="00C810A1">
            <w:pPr>
              <w:rPr>
                <w:rFonts w:ascii="Gill Sans MT" w:hAnsi="Gill Sans MT"/>
                <w:sz w:val="16"/>
              </w:rPr>
            </w:pPr>
          </w:p>
        </w:tc>
      </w:tr>
      <w:tr w:rsidR="003F4A9B" w14:paraId="2006CC2A" w14:textId="77777777" w:rsidTr="001230D7">
        <w:trPr>
          <w:trHeight w:val="28"/>
        </w:trPr>
        <w:tc>
          <w:tcPr>
            <w:tcW w:w="9016" w:type="dxa"/>
            <w:gridSpan w:val="5"/>
            <w:shd w:val="clear" w:color="auto" w:fill="2EA3F2"/>
          </w:tcPr>
          <w:p w14:paraId="2CA0631B" w14:textId="77777777" w:rsidR="003F4A9B" w:rsidRPr="003F4A9B" w:rsidRDefault="003F4A9B">
            <w:pPr>
              <w:rPr>
                <w:rFonts w:ascii="Gill Sans MT" w:hAnsi="Gill Sans MT"/>
                <w:sz w:val="2"/>
                <w:szCs w:val="2"/>
              </w:rPr>
            </w:pPr>
          </w:p>
        </w:tc>
      </w:tr>
      <w:tr w:rsidR="00C810A1" w14:paraId="21EE4E3C" w14:textId="77777777" w:rsidTr="00E3214B">
        <w:tc>
          <w:tcPr>
            <w:tcW w:w="2970" w:type="dxa"/>
            <w:gridSpan w:val="2"/>
            <w:shd w:val="clear" w:color="auto" w:fill="BADBF2"/>
          </w:tcPr>
          <w:p w14:paraId="3FD33A6E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Student</w:t>
            </w:r>
            <w:r w:rsidR="008D6E45"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Name</w:t>
            </w:r>
          </w:p>
        </w:tc>
        <w:tc>
          <w:tcPr>
            <w:tcW w:w="6046" w:type="dxa"/>
            <w:gridSpan w:val="3"/>
          </w:tcPr>
          <w:p w14:paraId="25755944" w14:textId="72763A6B" w:rsidR="00C810A1" w:rsidRPr="001840E5" w:rsidRDefault="0012412F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Shaun Hoang (The-Huan)</w:t>
            </w:r>
          </w:p>
        </w:tc>
      </w:tr>
      <w:tr w:rsidR="00C810A1" w14:paraId="042E527B" w14:textId="77777777" w:rsidTr="00E3214B">
        <w:tc>
          <w:tcPr>
            <w:tcW w:w="2970" w:type="dxa"/>
            <w:gridSpan w:val="2"/>
            <w:shd w:val="clear" w:color="auto" w:fill="BADBF2"/>
          </w:tcPr>
          <w:p w14:paraId="4E3C270B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Student</w:t>
            </w:r>
            <w:r w:rsidR="008D6E45"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Email Address</w:t>
            </w:r>
          </w:p>
        </w:tc>
        <w:tc>
          <w:tcPr>
            <w:tcW w:w="6046" w:type="dxa"/>
            <w:gridSpan w:val="3"/>
          </w:tcPr>
          <w:p w14:paraId="74B2A344" w14:textId="6FEE064D" w:rsidR="00C810A1" w:rsidRPr="001840E5" w:rsidRDefault="00000000">
            <w:pPr>
              <w:rPr>
                <w:rFonts w:ascii="Gill Sans MT" w:hAnsi="Gill Sans MT"/>
                <w:sz w:val="20"/>
              </w:rPr>
            </w:pPr>
            <w:hyperlink r:id="rId11" w:history="1">
              <w:r w:rsidR="0012412F" w:rsidRPr="00D1772B">
                <w:rPr>
                  <w:rStyle w:val="Hyperlink"/>
                  <w:rFonts w:ascii="Gill Sans MT" w:hAnsi="Gill Sans MT"/>
                  <w:sz w:val="20"/>
                </w:rPr>
                <w:t>shaun.hoang@gmail.com</w:t>
              </w:r>
            </w:hyperlink>
            <w:r w:rsidR="0012412F">
              <w:rPr>
                <w:rFonts w:ascii="Gill Sans MT" w:hAnsi="Gill Sans MT"/>
                <w:sz w:val="20"/>
              </w:rPr>
              <w:t xml:space="preserve">, </w:t>
            </w:r>
            <w:hyperlink r:id="rId12" w:history="1">
              <w:r w:rsidR="0012412F" w:rsidRPr="00D1772B">
                <w:rPr>
                  <w:rStyle w:val="Hyperlink"/>
                  <w:rFonts w:ascii="Gill Sans MT" w:hAnsi="Gill Sans MT"/>
                  <w:sz w:val="20"/>
                </w:rPr>
                <w:t>the-huan.hoang.23@ucl.ac.uk</w:t>
              </w:r>
            </w:hyperlink>
            <w:r w:rsidR="0012412F">
              <w:rPr>
                <w:rFonts w:ascii="Gill Sans MT" w:hAnsi="Gill Sans MT"/>
                <w:sz w:val="20"/>
              </w:rPr>
              <w:t xml:space="preserve"> </w:t>
            </w:r>
          </w:p>
        </w:tc>
      </w:tr>
      <w:tr w:rsidR="008D6E45" w14:paraId="6F7F5308" w14:textId="77777777" w:rsidTr="00E3214B">
        <w:tc>
          <w:tcPr>
            <w:tcW w:w="2970" w:type="dxa"/>
            <w:gridSpan w:val="2"/>
            <w:shd w:val="clear" w:color="auto" w:fill="BADBF2"/>
          </w:tcPr>
          <w:p w14:paraId="001EE605" w14:textId="77777777" w:rsidR="008D6E45" w:rsidRPr="003F4A9B" w:rsidRDefault="008D6E45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Student’s Phone Number</w:t>
            </w:r>
          </w:p>
        </w:tc>
        <w:tc>
          <w:tcPr>
            <w:tcW w:w="6046" w:type="dxa"/>
            <w:gridSpan w:val="3"/>
          </w:tcPr>
          <w:p w14:paraId="3C6AFD2C" w14:textId="510A1531" w:rsidR="008D6E45" w:rsidRPr="001840E5" w:rsidRDefault="0012412F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07587470653</w:t>
            </w:r>
          </w:p>
        </w:tc>
      </w:tr>
      <w:tr w:rsidR="00C810A1" w14:paraId="205C6F63" w14:textId="77777777" w:rsidTr="00E3214B">
        <w:tc>
          <w:tcPr>
            <w:tcW w:w="2970" w:type="dxa"/>
            <w:gridSpan w:val="2"/>
            <w:shd w:val="clear" w:color="auto" w:fill="BADBF2"/>
          </w:tcPr>
          <w:p w14:paraId="02A13E2A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University</w:t>
            </w:r>
          </w:p>
        </w:tc>
        <w:tc>
          <w:tcPr>
            <w:tcW w:w="6046" w:type="dxa"/>
            <w:gridSpan w:val="3"/>
          </w:tcPr>
          <w:p w14:paraId="7EDA863B" w14:textId="4AC6C093" w:rsidR="00C810A1" w:rsidRPr="001840E5" w:rsidRDefault="0012412F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University College of London</w:t>
            </w:r>
          </w:p>
        </w:tc>
      </w:tr>
      <w:tr w:rsidR="00C810A1" w14:paraId="62EA89E2" w14:textId="77777777" w:rsidTr="00E3214B">
        <w:tc>
          <w:tcPr>
            <w:tcW w:w="2970" w:type="dxa"/>
            <w:gridSpan w:val="2"/>
            <w:shd w:val="clear" w:color="auto" w:fill="BADBF2"/>
          </w:tcPr>
          <w:p w14:paraId="1529ED61" w14:textId="77777777" w:rsidR="00C810A1" w:rsidRPr="003F4A9B" w:rsidRDefault="00C810A1">
            <w:pPr>
              <w:rPr>
                <w:rFonts w:ascii="Gill Sans MT" w:hAnsi="Gill Sans MT"/>
              </w:rPr>
            </w:pPr>
            <w:r w:rsidRPr="003F4A9B">
              <w:rPr>
                <w:rFonts w:ascii="Gill Sans MT" w:hAnsi="Gill Sans MT"/>
              </w:rPr>
              <w:t>Degree title</w:t>
            </w:r>
          </w:p>
        </w:tc>
        <w:tc>
          <w:tcPr>
            <w:tcW w:w="6046" w:type="dxa"/>
            <w:gridSpan w:val="3"/>
          </w:tcPr>
          <w:p w14:paraId="04844F80" w14:textId="31A8652C" w:rsidR="00C810A1" w:rsidRPr="001840E5" w:rsidRDefault="0012412F">
            <w:pPr>
              <w:rPr>
                <w:rFonts w:ascii="Gill Sans MT" w:hAnsi="Gill Sans MT"/>
                <w:sz w:val="20"/>
              </w:rPr>
            </w:pPr>
            <w:r>
              <w:rPr>
                <w:rFonts w:ascii="Gill Sans MT" w:hAnsi="Gill Sans MT"/>
                <w:sz w:val="20"/>
              </w:rPr>
              <w:t>MSc. Urban Spatial Science</w:t>
            </w:r>
          </w:p>
        </w:tc>
      </w:tr>
      <w:tr w:rsidR="00D10AB6" w14:paraId="7B0C022F" w14:textId="77777777" w:rsidTr="00D10AB6">
        <w:tc>
          <w:tcPr>
            <w:tcW w:w="2970" w:type="dxa"/>
            <w:gridSpan w:val="2"/>
            <w:shd w:val="clear" w:color="auto" w:fill="BADBF2"/>
          </w:tcPr>
          <w:p w14:paraId="5AB89FA2" w14:textId="77777777" w:rsidR="00D10AB6" w:rsidRPr="00D10AB6" w:rsidRDefault="00D10AB6">
            <w:pPr>
              <w:rPr>
                <w:rFonts w:ascii="Gill Sans MT" w:hAnsi="Gill Sans MT"/>
                <w:vertAlign w:val="superscript"/>
              </w:rPr>
            </w:pPr>
            <w:r w:rsidRPr="003F4A9B">
              <w:rPr>
                <w:rFonts w:ascii="Gill Sans MT" w:hAnsi="Gill Sans MT"/>
              </w:rPr>
              <w:t>University Supervisor</w:t>
            </w:r>
            <w:r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>s Name</w:t>
            </w:r>
            <w:r>
              <w:rPr>
                <w:rFonts w:ascii="Gill Sans MT" w:hAnsi="Gill Sans MT"/>
                <w:vertAlign w:val="superscript"/>
              </w:rPr>
              <w:t>1</w:t>
            </w:r>
          </w:p>
        </w:tc>
        <w:tc>
          <w:tcPr>
            <w:tcW w:w="4050" w:type="dxa"/>
            <w:gridSpan w:val="2"/>
          </w:tcPr>
          <w:p w14:paraId="77D0DF57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996" w:type="dxa"/>
            <w:vMerge w:val="restart"/>
          </w:tcPr>
          <w:p w14:paraId="2315167A" w14:textId="77777777" w:rsidR="00D10AB6" w:rsidRPr="00D10AB6" w:rsidRDefault="00D10AB6" w:rsidP="000E5543">
            <w:pPr>
              <w:rPr>
                <w:rFonts w:ascii="Gill Sans MT" w:hAnsi="Gill Sans MT"/>
                <w:sz w:val="16"/>
              </w:rPr>
            </w:pPr>
            <w:r>
              <w:rPr>
                <w:rFonts w:ascii="Gill Sans MT" w:hAnsi="Gill Sans MT"/>
                <w:sz w:val="14"/>
                <w:vertAlign w:val="superscript"/>
              </w:rPr>
              <w:t>1</w:t>
            </w:r>
            <w:r w:rsidRPr="00D10AB6">
              <w:rPr>
                <w:rFonts w:ascii="Gill Sans MT" w:hAnsi="Gill Sans MT"/>
                <w:sz w:val="14"/>
              </w:rPr>
              <w:t xml:space="preserve">This can be </w:t>
            </w:r>
            <w:r w:rsidR="000E5543">
              <w:rPr>
                <w:rFonts w:ascii="Gill Sans MT" w:hAnsi="Gill Sans MT"/>
                <w:sz w:val="14"/>
              </w:rPr>
              <w:t>your</w:t>
            </w:r>
            <w:r w:rsidRPr="00D10AB6">
              <w:rPr>
                <w:rFonts w:ascii="Gill Sans MT" w:hAnsi="Gill Sans MT"/>
                <w:sz w:val="14"/>
              </w:rPr>
              <w:t xml:space="preserve"> course convenor if your dissertation supervisor </w:t>
            </w:r>
            <w:r w:rsidR="000E5543">
              <w:rPr>
                <w:rFonts w:ascii="Gill Sans MT" w:hAnsi="Gill Sans MT"/>
                <w:sz w:val="14"/>
              </w:rPr>
              <w:t>is not known yet</w:t>
            </w:r>
          </w:p>
        </w:tc>
      </w:tr>
      <w:tr w:rsidR="00D10AB6" w14:paraId="69075F5A" w14:textId="77777777" w:rsidTr="00D10AB6">
        <w:tc>
          <w:tcPr>
            <w:tcW w:w="2970" w:type="dxa"/>
            <w:gridSpan w:val="2"/>
            <w:tcBorders>
              <w:bottom w:val="single" w:sz="4" w:space="0" w:color="auto"/>
            </w:tcBorders>
            <w:shd w:val="clear" w:color="auto" w:fill="BADBF2"/>
          </w:tcPr>
          <w:p w14:paraId="16BCCA4D" w14:textId="77777777" w:rsidR="00D10AB6" w:rsidRPr="00D10AB6" w:rsidRDefault="00D10AB6">
            <w:pPr>
              <w:rPr>
                <w:rFonts w:ascii="Gill Sans MT" w:hAnsi="Gill Sans MT"/>
                <w:vertAlign w:val="superscript"/>
              </w:rPr>
            </w:pPr>
            <w:r w:rsidRPr="003F4A9B">
              <w:rPr>
                <w:rFonts w:ascii="Gill Sans MT" w:hAnsi="Gill Sans MT"/>
              </w:rPr>
              <w:t>Supervisors</w:t>
            </w:r>
            <w:r>
              <w:rPr>
                <w:rFonts w:ascii="Gill Sans MT" w:hAnsi="Gill Sans MT"/>
              </w:rPr>
              <w:t>’</w:t>
            </w:r>
            <w:r w:rsidRPr="003F4A9B">
              <w:rPr>
                <w:rFonts w:ascii="Gill Sans MT" w:hAnsi="Gill Sans MT"/>
              </w:rPr>
              <w:t xml:space="preserve"> Email</w:t>
            </w:r>
            <w:r>
              <w:rPr>
                <w:rFonts w:ascii="Gill Sans MT" w:hAnsi="Gill Sans MT"/>
                <w:vertAlign w:val="superscript"/>
              </w:rPr>
              <w:t>1</w:t>
            </w:r>
          </w:p>
        </w:tc>
        <w:tc>
          <w:tcPr>
            <w:tcW w:w="4050" w:type="dxa"/>
            <w:gridSpan w:val="2"/>
            <w:tcBorders>
              <w:bottom w:val="single" w:sz="4" w:space="0" w:color="auto"/>
            </w:tcBorders>
          </w:tcPr>
          <w:p w14:paraId="63A99DF3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  <w:tc>
          <w:tcPr>
            <w:tcW w:w="1996" w:type="dxa"/>
            <w:vMerge/>
            <w:tcBorders>
              <w:bottom w:val="single" w:sz="4" w:space="0" w:color="auto"/>
            </w:tcBorders>
          </w:tcPr>
          <w:p w14:paraId="7D1D5308" w14:textId="77777777" w:rsidR="00D10AB6" w:rsidRPr="001840E5" w:rsidRDefault="00D10AB6">
            <w:pPr>
              <w:rPr>
                <w:rFonts w:ascii="Gill Sans MT" w:hAnsi="Gill Sans MT"/>
                <w:sz w:val="20"/>
              </w:rPr>
            </w:pPr>
          </w:p>
        </w:tc>
      </w:tr>
      <w:tr w:rsidR="00C810A1" w14:paraId="2848CD14" w14:textId="77777777" w:rsidTr="003F4A9B">
        <w:tc>
          <w:tcPr>
            <w:tcW w:w="9016" w:type="dxa"/>
            <w:gridSpan w:val="5"/>
            <w:tcBorders>
              <w:left w:val="nil"/>
              <w:right w:val="nil"/>
            </w:tcBorders>
          </w:tcPr>
          <w:p w14:paraId="5AE1ECDD" w14:textId="77777777" w:rsidR="00C810A1" w:rsidRPr="003F4A9B" w:rsidRDefault="00C810A1">
            <w:pPr>
              <w:rPr>
                <w:rFonts w:ascii="Gill Sans MT" w:hAnsi="Gill Sans MT"/>
              </w:rPr>
            </w:pPr>
          </w:p>
        </w:tc>
      </w:tr>
      <w:tr w:rsidR="00347530" w14:paraId="2CF613BF" w14:textId="77777777" w:rsidTr="00E3214B">
        <w:trPr>
          <w:trHeight w:val="804"/>
        </w:trPr>
        <w:tc>
          <w:tcPr>
            <w:tcW w:w="2970" w:type="dxa"/>
            <w:gridSpan w:val="2"/>
            <w:vMerge w:val="restart"/>
            <w:shd w:val="clear" w:color="auto" w:fill="BADBF2"/>
          </w:tcPr>
          <w:p w14:paraId="0BF0363C" w14:textId="77777777" w:rsidR="00347530" w:rsidRPr="003F4A9B" w:rsidRDefault="00347530" w:rsidP="00347530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itle</w:t>
            </w:r>
            <w:r w:rsidRPr="003F4A9B">
              <w:rPr>
                <w:rFonts w:ascii="Gill Sans MT" w:hAnsi="Gill Sans MT"/>
              </w:rPr>
              <w:t xml:space="preserve"> of the Project you are </w:t>
            </w:r>
            <w:r>
              <w:rPr>
                <w:rFonts w:ascii="Gill Sans MT" w:hAnsi="Gill Sans MT"/>
              </w:rPr>
              <w:t>applying</w:t>
            </w:r>
            <w:r w:rsidRPr="003F4A9B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to</w:t>
            </w:r>
          </w:p>
        </w:tc>
        <w:tc>
          <w:tcPr>
            <w:tcW w:w="6046" w:type="dxa"/>
            <w:gridSpan w:val="3"/>
            <w:vAlign w:val="center"/>
          </w:tcPr>
          <w:p w14:paraId="195D5798" w14:textId="6E832147" w:rsidR="00347530" w:rsidRPr="009E7BC5" w:rsidRDefault="00E93EE5" w:rsidP="00E93EE5">
            <w:pPr>
              <w:shd w:val="clear" w:color="auto" w:fill="FFFFFF"/>
              <w:spacing w:line="288" w:lineRule="atLeast"/>
              <w:outlineLvl w:val="2"/>
              <w:rPr>
                <w:rFonts w:cstheme="minorHAnsi"/>
                <w:sz w:val="20"/>
                <w:szCs w:val="20"/>
              </w:rPr>
            </w:pPr>
            <w:r w:rsidRPr="009E7BC5">
              <w:rPr>
                <w:rFonts w:eastAsia="Times New Roman" w:cstheme="minorHAnsi"/>
                <w:b/>
                <w:bCs/>
                <w:color w:val="3A3A3A"/>
                <w:sz w:val="20"/>
                <w:szCs w:val="20"/>
                <w:bdr w:val="none" w:sz="0" w:space="0" w:color="auto" w:frame="1"/>
                <w:lang w:eastAsia="en-GB"/>
              </w:rPr>
              <w:t xml:space="preserve">Project 2024N: </w:t>
            </w:r>
            <w:r w:rsidR="00C719C3" w:rsidRPr="009E7BC5">
              <w:rPr>
                <w:rFonts w:cstheme="minorHAnsi"/>
                <w:sz w:val="20"/>
                <w:szCs w:val="20"/>
              </w:rPr>
              <w:t>Developing a new multi-scale street network centrality indicator to explore the movement economy (land-use-movement-spatial-transport relations) in London and other cities.</w:t>
            </w:r>
          </w:p>
        </w:tc>
      </w:tr>
      <w:tr w:rsidR="001230D7" w14:paraId="6AE3A34B" w14:textId="77777777" w:rsidTr="0012412F">
        <w:trPr>
          <w:trHeight w:val="397"/>
        </w:trPr>
        <w:tc>
          <w:tcPr>
            <w:tcW w:w="2970" w:type="dxa"/>
            <w:gridSpan w:val="2"/>
            <w:vMerge/>
            <w:tcBorders>
              <w:bottom w:val="single" w:sz="4" w:space="0" w:color="auto"/>
            </w:tcBorders>
            <w:shd w:val="clear" w:color="auto" w:fill="BADBF2"/>
          </w:tcPr>
          <w:p w14:paraId="776062B2" w14:textId="77777777" w:rsidR="001230D7" w:rsidRPr="003F4A9B" w:rsidRDefault="001230D7">
            <w:pPr>
              <w:rPr>
                <w:rFonts w:ascii="Gill Sans MT" w:hAnsi="Gill Sans MT"/>
              </w:rPr>
            </w:pPr>
          </w:p>
        </w:tc>
        <w:tc>
          <w:tcPr>
            <w:tcW w:w="1708" w:type="dxa"/>
            <w:tcBorders>
              <w:bottom w:val="single" w:sz="4" w:space="0" w:color="auto"/>
            </w:tcBorders>
            <w:vAlign w:val="center"/>
          </w:tcPr>
          <w:p w14:paraId="47B73E79" w14:textId="77777777" w:rsidR="001230D7" w:rsidRPr="009E7BC5" w:rsidRDefault="00722D85" w:rsidP="0012412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7BC5">
              <w:rPr>
                <w:rFonts w:cstheme="minorHAnsi"/>
                <w:sz w:val="20"/>
                <w:szCs w:val="20"/>
              </w:rPr>
              <w:t>Industry</w:t>
            </w:r>
            <w:r w:rsidR="00347530" w:rsidRPr="009E7BC5">
              <w:rPr>
                <w:rFonts w:cstheme="minorHAnsi"/>
                <w:sz w:val="20"/>
                <w:szCs w:val="20"/>
              </w:rPr>
              <w:t xml:space="preserve"> sponsor</w:t>
            </w:r>
          </w:p>
        </w:tc>
        <w:tc>
          <w:tcPr>
            <w:tcW w:w="4338" w:type="dxa"/>
            <w:gridSpan w:val="2"/>
            <w:tcBorders>
              <w:bottom w:val="single" w:sz="4" w:space="0" w:color="auto"/>
            </w:tcBorders>
            <w:vAlign w:val="center"/>
          </w:tcPr>
          <w:p w14:paraId="5BE492E1" w14:textId="12D450A8" w:rsidR="001230D7" w:rsidRPr="009E7BC5" w:rsidRDefault="00C719C3" w:rsidP="0012412F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9E7BC5">
              <w:rPr>
                <w:rFonts w:cstheme="minorHAnsi"/>
                <w:b/>
                <w:bCs/>
                <w:sz w:val="20"/>
                <w:szCs w:val="20"/>
              </w:rPr>
              <w:t>SPACE SYNTAX LTD.</w:t>
            </w:r>
          </w:p>
        </w:tc>
      </w:tr>
      <w:tr w:rsidR="00C810A1" w14:paraId="222692E4" w14:textId="77777777" w:rsidTr="003F4A9B">
        <w:tc>
          <w:tcPr>
            <w:tcW w:w="9016" w:type="dxa"/>
            <w:gridSpan w:val="5"/>
            <w:tcBorders>
              <w:left w:val="nil"/>
              <w:right w:val="nil"/>
            </w:tcBorders>
          </w:tcPr>
          <w:p w14:paraId="39FC611E" w14:textId="77777777" w:rsidR="00C810A1" w:rsidRPr="003F4A9B" w:rsidRDefault="00C810A1">
            <w:pPr>
              <w:rPr>
                <w:rFonts w:ascii="Gill Sans MT" w:hAnsi="Gill Sans MT"/>
              </w:rPr>
            </w:pPr>
          </w:p>
        </w:tc>
      </w:tr>
      <w:tr w:rsidR="003F4A9B" w14:paraId="2D3BEF6D" w14:textId="77777777" w:rsidTr="003F4A9B">
        <w:tc>
          <w:tcPr>
            <w:tcW w:w="9016" w:type="dxa"/>
            <w:gridSpan w:val="5"/>
            <w:shd w:val="clear" w:color="auto" w:fill="BADBF2"/>
          </w:tcPr>
          <w:p w14:paraId="3CDE0A3F" w14:textId="77777777" w:rsidR="003F4A9B" w:rsidRPr="003F4A9B" w:rsidRDefault="00133D4F" w:rsidP="00BA47D0">
            <w:pPr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Cover </w:t>
            </w:r>
            <w:r w:rsidR="00BA47D0">
              <w:rPr>
                <w:rFonts w:ascii="Gill Sans MT" w:hAnsi="Gill Sans MT"/>
              </w:rPr>
              <w:t>L</w:t>
            </w:r>
            <w:r>
              <w:rPr>
                <w:rFonts w:ascii="Gill Sans MT" w:hAnsi="Gill Sans MT"/>
              </w:rPr>
              <w:t>etter</w:t>
            </w:r>
            <w:r w:rsidR="00EF3E25">
              <w:rPr>
                <w:rFonts w:ascii="Gill Sans MT" w:hAnsi="Gill Sans MT"/>
              </w:rPr>
              <w:t xml:space="preserve"> </w:t>
            </w:r>
            <w:r w:rsidR="00A4593F">
              <w:rPr>
                <w:rFonts w:ascii="Gill Sans MT" w:hAnsi="Gill Sans MT"/>
              </w:rPr>
              <w:t xml:space="preserve">(up to </w:t>
            </w:r>
            <w:r w:rsidR="005A0905">
              <w:rPr>
                <w:rFonts w:ascii="Gill Sans MT" w:hAnsi="Gill Sans MT"/>
              </w:rPr>
              <w:t>50</w:t>
            </w:r>
            <w:r w:rsidR="00A4593F">
              <w:rPr>
                <w:rFonts w:ascii="Gill Sans MT" w:hAnsi="Gill Sans MT"/>
              </w:rPr>
              <w:t>0 words)</w:t>
            </w:r>
          </w:p>
        </w:tc>
      </w:tr>
      <w:tr w:rsidR="003F4A9B" w14:paraId="5A53A0FA" w14:textId="77777777" w:rsidTr="00E3214B">
        <w:trPr>
          <w:trHeight w:val="8486"/>
        </w:trPr>
        <w:tc>
          <w:tcPr>
            <w:tcW w:w="9016" w:type="dxa"/>
            <w:gridSpan w:val="5"/>
          </w:tcPr>
          <w:p w14:paraId="6F5CE895" w14:textId="77777777" w:rsidR="003F4A9B" w:rsidRPr="001840E5" w:rsidRDefault="003F4A9B">
            <w:pPr>
              <w:rPr>
                <w:rFonts w:ascii="Gill Sans MT" w:hAnsi="Gill Sans MT"/>
                <w:sz w:val="20"/>
              </w:rPr>
            </w:pPr>
          </w:p>
        </w:tc>
      </w:tr>
      <w:tr w:rsidR="001230D7" w14:paraId="7D6091B3" w14:textId="77777777" w:rsidTr="001230D7">
        <w:trPr>
          <w:trHeight w:val="28"/>
        </w:trPr>
        <w:tc>
          <w:tcPr>
            <w:tcW w:w="9016" w:type="dxa"/>
            <w:gridSpan w:val="5"/>
            <w:shd w:val="clear" w:color="auto" w:fill="2EA3F2"/>
          </w:tcPr>
          <w:p w14:paraId="5553729B" w14:textId="77777777" w:rsidR="001230D7" w:rsidRPr="001230D7" w:rsidRDefault="001230D7">
            <w:pPr>
              <w:rPr>
                <w:rFonts w:ascii="Gill Sans MT" w:hAnsi="Gill Sans MT"/>
                <w:sz w:val="2"/>
                <w:szCs w:val="2"/>
              </w:rPr>
            </w:pPr>
          </w:p>
        </w:tc>
      </w:tr>
    </w:tbl>
    <w:p w14:paraId="7CC287B8" w14:textId="77777777" w:rsidR="00F155AD" w:rsidRPr="00D01F36" w:rsidRDefault="00F155AD" w:rsidP="00E3214B">
      <w:pPr>
        <w:spacing w:before="120"/>
        <w:rPr>
          <w:sz w:val="20"/>
        </w:rPr>
      </w:pPr>
    </w:p>
    <w:sectPr w:rsidR="00F155AD" w:rsidRPr="00D01F36" w:rsidSect="00A05F6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25622" w14:textId="77777777" w:rsidR="00A05F6B" w:rsidRDefault="00A05F6B" w:rsidP="00E3214B">
      <w:pPr>
        <w:spacing w:after="0" w:line="240" w:lineRule="auto"/>
      </w:pPr>
      <w:r>
        <w:separator/>
      </w:r>
    </w:p>
  </w:endnote>
  <w:endnote w:type="continuationSeparator" w:id="0">
    <w:p w14:paraId="19B99E89" w14:textId="77777777" w:rsidR="00A05F6B" w:rsidRDefault="00A05F6B" w:rsidP="00E32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3EC65" w14:textId="77777777" w:rsidR="0036720C" w:rsidRDefault="003672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9F617" w14:textId="57C0BFAE" w:rsidR="00E3214B" w:rsidRPr="00E3214B" w:rsidRDefault="00E3214B" w:rsidP="00E3214B">
    <w:pPr>
      <w:spacing w:before="120"/>
      <w:jc w:val="center"/>
      <w:rPr>
        <w:sz w:val="20"/>
      </w:rPr>
    </w:pPr>
    <w:r w:rsidRPr="00D01F36">
      <w:rPr>
        <w:sz w:val="20"/>
      </w:rPr>
      <w:t xml:space="preserve">Please </w:t>
    </w:r>
    <w:r w:rsidR="00CD19D6">
      <w:rPr>
        <w:sz w:val="20"/>
      </w:rPr>
      <w:t>save</w:t>
    </w:r>
    <w:r w:rsidR="0036720C">
      <w:rPr>
        <w:sz w:val="20"/>
      </w:rPr>
      <w:t xml:space="preserve"> this form and you</w:t>
    </w:r>
    <w:r w:rsidR="00CD19D6">
      <w:rPr>
        <w:sz w:val="20"/>
      </w:rPr>
      <w:t>r</w:t>
    </w:r>
    <w:r w:rsidR="0036720C">
      <w:rPr>
        <w:sz w:val="20"/>
      </w:rPr>
      <w:t xml:space="preserve"> CV as a pdf and email both </w:t>
    </w:r>
    <w:r w:rsidRPr="001A218F">
      <w:rPr>
        <w:sz w:val="20"/>
        <w:szCs w:val="20"/>
      </w:rPr>
      <w:t xml:space="preserve">to </w:t>
    </w:r>
    <w:hyperlink r:id="rId1" w:history="1">
      <w:r w:rsidRPr="001A218F">
        <w:rPr>
          <w:rStyle w:val="Hyperlink"/>
          <w:sz w:val="20"/>
          <w:szCs w:val="20"/>
        </w:rPr>
        <w:t>projects@cdrc.ac.uk</w:t>
      </w:r>
    </w:hyperlink>
    <w:r w:rsidRPr="001A218F">
      <w:rPr>
        <w:sz w:val="20"/>
        <w:szCs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A1F4E" w14:textId="77777777" w:rsidR="0036720C" w:rsidRDefault="003672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42117" w14:textId="77777777" w:rsidR="00A05F6B" w:rsidRDefault="00A05F6B" w:rsidP="00E3214B">
      <w:pPr>
        <w:spacing w:after="0" w:line="240" w:lineRule="auto"/>
      </w:pPr>
      <w:r>
        <w:separator/>
      </w:r>
    </w:p>
  </w:footnote>
  <w:footnote w:type="continuationSeparator" w:id="0">
    <w:p w14:paraId="3E4D8B53" w14:textId="77777777" w:rsidR="00A05F6B" w:rsidRDefault="00A05F6B" w:rsidP="00E321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AA124" w14:textId="77777777" w:rsidR="0036720C" w:rsidRDefault="003672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44D2F" w14:textId="77777777" w:rsidR="0036720C" w:rsidRDefault="003672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81DDF" w14:textId="77777777" w:rsidR="0036720C" w:rsidRDefault="003672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MAJiQwtzU0NLEyUdpeDU4uLM/DyQAsNaAF6d3z0sAAAA"/>
  </w:docVars>
  <w:rsids>
    <w:rsidRoot w:val="00C810A1"/>
    <w:rsid w:val="000E5543"/>
    <w:rsid w:val="000E59AB"/>
    <w:rsid w:val="001230D7"/>
    <w:rsid w:val="0012412F"/>
    <w:rsid w:val="00133D4F"/>
    <w:rsid w:val="00175DC8"/>
    <w:rsid w:val="001840E5"/>
    <w:rsid w:val="001924C9"/>
    <w:rsid w:val="001A218F"/>
    <w:rsid w:val="001B3795"/>
    <w:rsid w:val="00347530"/>
    <w:rsid w:val="0035042A"/>
    <w:rsid w:val="0036720C"/>
    <w:rsid w:val="003F4A9B"/>
    <w:rsid w:val="004448F4"/>
    <w:rsid w:val="005A0905"/>
    <w:rsid w:val="006773D1"/>
    <w:rsid w:val="0068229A"/>
    <w:rsid w:val="00722D85"/>
    <w:rsid w:val="007A1FA3"/>
    <w:rsid w:val="007F523D"/>
    <w:rsid w:val="00877ADE"/>
    <w:rsid w:val="00877B66"/>
    <w:rsid w:val="008C0DF8"/>
    <w:rsid w:val="008D6E45"/>
    <w:rsid w:val="008F5EFD"/>
    <w:rsid w:val="00957EA7"/>
    <w:rsid w:val="009E7BC5"/>
    <w:rsid w:val="00A05F6B"/>
    <w:rsid w:val="00A4593F"/>
    <w:rsid w:val="00BA02C7"/>
    <w:rsid w:val="00BA47D0"/>
    <w:rsid w:val="00C719C3"/>
    <w:rsid w:val="00C810A1"/>
    <w:rsid w:val="00CD19D6"/>
    <w:rsid w:val="00D01F36"/>
    <w:rsid w:val="00D10AB6"/>
    <w:rsid w:val="00D938C6"/>
    <w:rsid w:val="00E3214B"/>
    <w:rsid w:val="00E93EE5"/>
    <w:rsid w:val="00EF2811"/>
    <w:rsid w:val="00EF3E25"/>
    <w:rsid w:val="00F13196"/>
    <w:rsid w:val="00F155AD"/>
    <w:rsid w:val="00FE0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E2A356"/>
  <w15:chartTrackingRefBased/>
  <w15:docId w15:val="{8738670F-716B-4BF0-80BB-6168B33BF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10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4A9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73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73D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2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4B"/>
  </w:style>
  <w:style w:type="paragraph" w:styleId="Footer">
    <w:name w:val="footer"/>
    <w:basedOn w:val="Normal"/>
    <w:link w:val="FooterChar"/>
    <w:uiPriority w:val="99"/>
    <w:unhideWhenUsed/>
    <w:rsid w:val="00E321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4B"/>
  </w:style>
  <w:style w:type="character" w:styleId="UnresolvedMention">
    <w:name w:val="Unresolved Mention"/>
    <w:basedOn w:val="DefaultParagraphFont"/>
    <w:uiPriority w:val="99"/>
    <w:semiHidden/>
    <w:unhideWhenUsed/>
    <w:rsid w:val="001241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e-huan.hoang.23@ucl.ac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shaun.hoang@gmail.com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projects@cdrc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1223E27661E7458FDC9BDC97594C66" ma:contentTypeVersion="12" ma:contentTypeDescription="Create a new document." ma:contentTypeScope="" ma:versionID="1fd54568c9de51770adc972139f13ae4">
  <xsd:schema xmlns:xsd="http://www.w3.org/2001/XMLSchema" xmlns:xs="http://www.w3.org/2001/XMLSchema" xmlns:p="http://schemas.microsoft.com/office/2006/metadata/properties" xmlns:ns2="a49b0d3e-04d8-4ee1-8d83-7ee9fccd4e77" xmlns:ns3="dabd0da5-8758-4f1c-a042-3834175c86e7" targetNamespace="http://schemas.microsoft.com/office/2006/metadata/properties" ma:root="true" ma:fieldsID="5ea06fd99ecb725f0a46ddebfb475f4d" ns2:_="" ns3:_="">
    <xsd:import namespace="a49b0d3e-04d8-4ee1-8d83-7ee9fccd4e77"/>
    <xsd:import namespace="dabd0da5-8758-4f1c-a042-3834175c86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b0d3e-04d8-4ee1-8d83-7ee9fccd4e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d0da5-8758-4f1c-a042-3834175c86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C4FCB9-DE5B-4418-AF9D-2F648FCA92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1EB183-C0C4-44B1-8F03-4D3FB57631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AAB486-884C-46C1-9E27-FC90F9CB98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109677-53F5-4157-87DD-9DDFEC358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b0d3e-04d8-4ee1-8d83-7ee9fccd4e77"/>
    <ds:schemaRef ds:uri="dabd0da5-8758-4f1c-a042-3834175c86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9</Words>
  <Characters>732</Characters>
  <Application>Microsoft Office Word</Application>
  <DocSecurity>0</DocSecurity>
  <Lines>52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</dc:creator>
  <cp:keywords/>
  <dc:description/>
  <cp:lastModifiedBy>Hoang, The-Huan</cp:lastModifiedBy>
  <cp:revision>10</cp:revision>
  <cp:lastPrinted>2014-12-01T16:36:00Z</cp:lastPrinted>
  <dcterms:created xsi:type="dcterms:W3CDTF">2021-01-29T11:35:00Z</dcterms:created>
  <dcterms:modified xsi:type="dcterms:W3CDTF">2024-02-20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1223E27661E7458FDC9BDC97594C66</vt:lpwstr>
  </property>
  <property fmtid="{D5CDD505-2E9C-101B-9397-08002B2CF9AE}" pid="3" name="GrammarlyDocumentId">
    <vt:lpwstr>c87d613af3ba8370c3ba32b0dc5adf3a5511623576d4e4ec00341377ec685f2c</vt:lpwstr>
  </property>
</Properties>
</file>